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4D712" w14:textId="77777777" w:rsidR="00E0765D" w:rsidRDefault="00E0765D" w:rsidP="009617D7">
      <w:pPr>
        <w:rPr>
          <w:b/>
          <w:sz w:val="28"/>
          <w:szCs w:val="28"/>
        </w:rPr>
      </w:pPr>
      <w:r w:rsidRPr="005922DF">
        <w:rPr>
          <w:b/>
          <w:sz w:val="28"/>
          <w:szCs w:val="28"/>
        </w:rPr>
        <w:t>K</w:t>
      </w:r>
      <w:r w:rsidR="00512879" w:rsidRPr="005922DF">
        <w:rPr>
          <w:b/>
          <w:sz w:val="28"/>
          <w:szCs w:val="28"/>
        </w:rPr>
        <w:t>oordynatorzy wydziałowi ds. współpracy międzynarodowej</w:t>
      </w:r>
    </w:p>
    <w:tbl>
      <w:tblPr>
        <w:tblStyle w:val="Tabela-Siatka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269"/>
        <w:gridCol w:w="1872"/>
        <w:gridCol w:w="22"/>
        <w:gridCol w:w="1537"/>
        <w:gridCol w:w="2794"/>
        <w:gridCol w:w="13"/>
        <w:gridCol w:w="1417"/>
      </w:tblGrid>
      <w:tr w:rsidR="007F258D" w:rsidRPr="005922DF" w14:paraId="23DD0051" w14:textId="77777777" w:rsidTr="00106FDA">
        <w:tc>
          <w:tcPr>
            <w:tcW w:w="2269" w:type="dxa"/>
            <w:shd w:val="clear" w:color="auto" w:fill="BFBFBF" w:themeFill="background1" w:themeFillShade="BF"/>
          </w:tcPr>
          <w:p w14:paraId="350B9E2A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Jednostka uczelni</w:t>
            </w:r>
            <w:r w:rsidR="007F258D" w:rsidRPr="005922DF">
              <w:rPr>
                <w:b/>
              </w:rPr>
              <w:t>/</w:t>
            </w:r>
            <w:r w:rsidR="00846B82" w:rsidRPr="005922DF">
              <w:rPr>
                <w:b/>
              </w:rPr>
              <w:br/>
            </w:r>
            <w:r w:rsidR="007F258D" w:rsidRPr="005922DF">
              <w:rPr>
                <w:b/>
              </w:rPr>
              <w:t>Kierunek</w:t>
            </w:r>
            <w:r w:rsidR="00F555AB" w:rsidRPr="005922DF">
              <w:rPr>
                <w:b/>
              </w:rPr>
              <w:t>/Zakres zadań</w:t>
            </w:r>
          </w:p>
        </w:tc>
        <w:tc>
          <w:tcPr>
            <w:tcW w:w="1872" w:type="dxa"/>
            <w:shd w:val="clear" w:color="auto" w:fill="BFBFBF" w:themeFill="background1" w:themeFillShade="BF"/>
          </w:tcPr>
          <w:p w14:paraId="19BF75D2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Koordynator wydziałowy</w:t>
            </w:r>
          </w:p>
        </w:tc>
        <w:tc>
          <w:tcPr>
            <w:tcW w:w="1559" w:type="dxa"/>
            <w:gridSpan w:val="2"/>
            <w:shd w:val="clear" w:color="auto" w:fill="BFBFBF" w:themeFill="background1" w:themeFillShade="BF"/>
          </w:tcPr>
          <w:p w14:paraId="6117B47B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Adres</w:t>
            </w:r>
          </w:p>
        </w:tc>
        <w:tc>
          <w:tcPr>
            <w:tcW w:w="2807" w:type="dxa"/>
            <w:gridSpan w:val="2"/>
            <w:shd w:val="clear" w:color="auto" w:fill="BFBFBF" w:themeFill="background1" w:themeFillShade="BF"/>
          </w:tcPr>
          <w:p w14:paraId="6573BF8D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E-mail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4888181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Telefon</w:t>
            </w:r>
          </w:p>
        </w:tc>
      </w:tr>
      <w:tr w:rsidR="00DD0CCE" w:rsidRPr="005922DF" w14:paraId="7583C1D1" w14:textId="77777777" w:rsidTr="00260814">
        <w:trPr>
          <w:trHeight w:val="264"/>
        </w:trPr>
        <w:tc>
          <w:tcPr>
            <w:tcW w:w="9924" w:type="dxa"/>
            <w:gridSpan w:val="7"/>
            <w:shd w:val="clear" w:color="auto" w:fill="D9D9D9" w:themeFill="background1" w:themeFillShade="D9"/>
          </w:tcPr>
          <w:p w14:paraId="7061DDB8" w14:textId="77777777" w:rsidR="007D63E3" w:rsidRPr="005922DF" w:rsidRDefault="00DD0CCE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Humanistyczny</w:t>
            </w:r>
          </w:p>
        </w:tc>
      </w:tr>
      <w:tr w:rsidR="00C740F1" w:rsidRPr="005922DF" w14:paraId="33648981" w14:textId="77777777" w:rsidTr="00106FDA">
        <w:trPr>
          <w:trHeight w:val="540"/>
        </w:trPr>
        <w:tc>
          <w:tcPr>
            <w:tcW w:w="2269" w:type="dxa"/>
            <w:shd w:val="clear" w:color="auto" w:fill="F2F2F2" w:themeFill="background1" w:themeFillShade="F2"/>
          </w:tcPr>
          <w:p w14:paraId="5AAF775E" w14:textId="6293B4FC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 w:rsidR="00106FDA">
              <w:rPr>
                <w:rFonts w:cstheme="minorHAnsi"/>
              </w:rPr>
              <w:t xml:space="preserve"> dla </w:t>
            </w:r>
            <w:r w:rsidR="00106FDA" w:rsidRPr="00106FDA">
              <w:rPr>
                <w:rFonts w:cstheme="minorHAnsi"/>
                <w:b/>
              </w:rPr>
              <w:t>SOSNOW</w:t>
            </w:r>
            <w:r w:rsidR="00AA160B">
              <w:rPr>
                <w:rFonts w:cstheme="minorHAnsi"/>
                <w:b/>
              </w:rPr>
              <w:t>CA</w:t>
            </w:r>
          </w:p>
        </w:tc>
        <w:tc>
          <w:tcPr>
            <w:tcW w:w="1894" w:type="dxa"/>
            <w:gridSpan w:val="2"/>
            <w:shd w:val="clear" w:color="auto" w:fill="F2F2F2" w:themeFill="background1" w:themeFillShade="F2"/>
          </w:tcPr>
          <w:p w14:paraId="18834883" w14:textId="47110150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537" w:type="dxa"/>
            <w:shd w:val="clear" w:color="auto" w:fill="F2F2F2" w:themeFill="background1" w:themeFillShade="F2"/>
          </w:tcPr>
          <w:p w14:paraId="7F818AA0" w14:textId="3E829A66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794" w:type="dxa"/>
            <w:shd w:val="clear" w:color="auto" w:fill="F2F2F2" w:themeFill="background1" w:themeFillShade="F2"/>
          </w:tcPr>
          <w:p w14:paraId="27B00F71" w14:textId="05380352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430" w:type="dxa"/>
            <w:gridSpan w:val="2"/>
            <w:shd w:val="clear" w:color="auto" w:fill="F2F2F2" w:themeFill="background1" w:themeFillShade="F2"/>
          </w:tcPr>
          <w:p w14:paraId="284D2A82" w14:textId="50E405BA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106FDA" w:rsidRPr="005922DF" w14:paraId="6D8CBCF2" w14:textId="77777777" w:rsidTr="00106FDA">
        <w:tc>
          <w:tcPr>
            <w:tcW w:w="2269" w:type="dxa"/>
          </w:tcPr>
          <w:p w14:paraId="32FBF042" w14:textId="2B9D8BA8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angielska</w:t>
            </w:r>
          </w:p>
        </w:tc>
        <w:tc>
          <w:tcPr>
            <w:tcW w:w="1872" w:type="dxa"/>
          </w:tcPr>
          <w:p w14:paraId="5CA456AE" w14:textId="4CEB157D" w:rsidR="00B91B79" w:rsidRPr="0099257D" w:rsidRDefault="00106FDA" w:rsidP="00B91B79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Paweł Zakrajewski </w:t>
            </w:r>
          </w:p>
          <w:p w14:paraId="063CD804" w14:textId="44DE317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37C23B" w14:textId="77DA5BC8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12334C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zakrajewski@us.edu.pl</w:t>
            </w:r>
          </w:p>
        </w:tc>
        <w:tc>
          <w:tcPr>
            <w:tcW w:w="1417" w:type="dxa"/>
          </w:tcPr>
          <w:p w14:paraId="1EACFDA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45B713" w14:textId="77777777" w:rsidTr="00106FDA">
        <w:tc>
          <w:tcPr>
            <w:tcW w:w="2269" w:type="dxa"/>
          </w:tcPr>
          <w:p w14:paraId="4B398DB8" w14:textId="0ADFCF44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francuski)</w:t>
            </w:r>
          </w:p>
        </w:tc>
        <w:tc>
          <w:tcPr>
            <w:tcW w:w="1872" w:type="dxa"/>
          </w:tcPr>
          <w:p w14:paraId="79FEA4C8" w14:textId="3272C9F0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</w:t>
            </w:r>
            <w:r w:rsidR="00937840">
              <w:rPr>
                <w:color w:val="000000" w:themeColor="text1"/>
              </w:rPr>
              <w:t>Agnieszka Loska</w:t>
            </w:r>
          </w:p>
        </w:tc>
        <w:tc>
          <w:tcPr>
            <w:tcW w:w="1559" w:type="dxa"/>
            <w:gridSpan w:val="2"/>
          </w:tcPr>
          <w:p w14:paraId="39047DCC" w14:textId="7F18FF7E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C5ADFBC" w14:textId="2BB40E18" w:rsidR="00106FDA" w:rsidRPr="005922DF" w:rsidRDefault="005B137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gnieszka.loska</w:t>
            </w:r>
            <w:r w:rsidR="00106FDA"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45462D54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09CCA5" w14:textId="77777777" w:rsidTr="00106FDA">
        <w:tc>
          <w:tcPr>
            <w:tcW w:w="2269" w:type="dxa"/>
          </w:tcPr>
          <w:p w14:paraId="7D8D1948" w14:textId="3A3D969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hiszpański)</w:t>
            </w:r>
          </w:p>
        </w:tc>
        <w:tc>
          <w:tcPr>
            <w:tcW w:w="1872" w:type="dxa"/>
          </w:tcPr>
          <w:p w14:paraId="5F69585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Cecylia Tatoj</w:t>
            </w:r>
          </w:p>
          <w:p w14:paraId="676DF124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(przyjeżdżający)</w:t>
            </w:r>
          </w:p>
          <w:p w14:paraId="7FC8EA7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iela Kucharska</w:t>
            </w:r>
          </w:p>
          <w:p w14:paraId="290FE701" w14:textId="59D89347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yjeżdżający)</w:t>
            </w:r>
          </w:p>
        </w:tc>
        <w:tc>
          <w:tcPr>
            <w:tcW w:w="1559" w:type="dxa"/>
            <w:gridSpan w:val="2"/>
          </w:tcPr>
          <w:p w14:paraId="621DD0FA" w14:textId="2F80AE7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C54B567" w14:textId="3B6268AE" w:rsidR="00106FDA" w:rsidRDefault="00106FDA" w:rsidP="009617D7">
            <w:pPr>
              <w:rPr>
                <w:rFonts w:cstheme="minorHAnsi"/>
              </w:rPr>
            </w:pPr>
            <w:r w:rsidRPr="00C77BC4">
              <w:rPr>
                <w:rFonts w:cstheme="minorHAnsi"/>
              </w:rPr>
              <w:t>cecylia.tatoj@us.edu.pl</w:t>
            </w:r>
          </w:p>
          <w:p w14:paraId="7EAA7BFC" w14:textId="77777777" w:rsidR="00106FDA" w:rsidRDefault="00106FDA" w:rsidP="009617D7">
            <w:pPr>
              <w:rPr>
                <w:rFonts w:cstheme="minorHAnsi"/>
              </w:rPr>
            </w:pPr>
          </w:p>
          <w:p w14:paraId="2CE6E8D4" w14:textId="6965091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niela.kucharska@us.edu.pl</w:t>
            </w:r>
          </w:p>
        </w:tc>
        <w:tc>
          <w:tcPr>
            <w:tcW w:w="1417" w:type="dxa"/>
          </w:tcPr>
          <w:p w14:paraId="317ED6F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213E7D" w14:textId="77777777" w:rsidTr="00106FDA">
        <w:tc>
          <w:tcPr>
            <w:tcW w:w="2269" w:type="dxa"/>
          </w:tcPr>
          <w:p w14:paraId="14FCCD01" w14:textId="0CBF61AA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włoski)</w:t>
            </w:r>
          </w:p>
        </w:tc>
        <w:tc>
          <w:tcPr>
            <w:tcW w:w="1872" w:type="dxa"/>
          </w:tcPr>
          <w:p w14:paraId="4E4E93C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minika Dykta</w:t>
            </w:r>
          </w:p>
          <w:p w14:paraId="41516AE4" w14:textId="251268E3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B7E8A43" w14:textId="26FA782C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08B199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minika.dykta@us.edu.pl</w:t>
            </w:r>
          </w:p>
        </w:tc>
        <w:tc>
          <w:tcPr>
            <w:tcW w:w="1417" w:type="dxa"/>
          </w:tcPr>
          <w:p w14:paraId="2361630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54F00CA" w14:textId="77777777" w:rsidTr="00106FDA">
        <w:tc>
          <w:tcPr>
            <w:tcW w:w="2269" w:type="dxa"/>
          </w:tcPr>
          <w:p w14:paraId="186722AB" w14:textId="169E8B2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germańska</w:t>
            </w:r>
          </w:p>
        </w:tc>
        <w:tc>
          <w:tcPr>
            <w:tcW w:w="1872" w:type="dxa"/>
          </w:tcPr>
          <w:p w14:paraId="0F03AA3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Grażyna Krupińska, prof. UŚ</w:t>
            </w:r>
          </w:p>
          <w:p w14:paraId="47A9CB1E" w14:textId="5B4C090A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57E2254C" w14:textId="5D2C6466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19BDC7E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grazyna.krupinska@us.edu.pl</w:t>
            </w:r>
          </w:p>
        </w:tc>
        <w:tc>
          <w:tcPr>
            <w:tcW w:w="1417" w:type="dxa"/>
          </w:tcPr>
          <w:p w14:paraId="71DF0EF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4 09 17</w:t>
            </w:r>
          </w:p>
        </w:tc>
      </w:tr>
      <w:tr w:rsidR="00106FDA" w:rsidRPr="005922DF" w14:paraId="5DB3C65B" w14:textId="77777777" w:rsidTr="00106FDA">
        <w:tc>
          <w:tcPr>
            <w:tcW w:w="2269" w:type="dxa"/>
          </w:tcPr>
          <w:p w14:paraId="12DE090C" w14:textId="06213FB7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słowiańska</w:t>
            </w:r>
          </w:p>
        </w:tc>
        <w:tc>
          <w:tcPr>
            <w:tcW w:w="1872" w:type="dxa"/>
          </w:tcPr>
          <w:p w14:paraId="4B4F736A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rota Gołek-Sepetliewa</w:t>
            </w:r>
          </w:p>
          <w:p w14:paraId="6B0DC5A8" w14:textId="44960BC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0A64B5FF" w14:textId="2BABFAA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54A6A3C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rota.golek-sepetliewa@us.edu.pl</w:t>
            </w:r>
          </w:p>
        </w:tc>
        <w:tc>
          <w:tcPr>
            <w:tcW w:w="1417" w:type="dxa"/>
          </w:tcPr>
          <w:p w14:paraId="17E595E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9 10</w:t>
            </w:r>
          </w:p>
        </w:tc>
      </w:tr>
      <w:tr w:rsidR="00106FDA" w:rsidRPr="005922DF" w14:paraId="77C1E179" w14:textId="77777777" w:rsidTr="00106FDA">
        <w:tc>
          <w:tcPr>
            <w:tcW w:w="2269" w:type="dxa"/>
          </w:tcPr>
          <w:p w14:paraId="54CD874B" w14:textId="5086AA5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syjska</w:t>
            </w:r>
          </w:p>
        </w:tc>
        <w:tc>
          <w:tcPr>
            <w:tcW w:w="1872" w:type="dxa"/>
          </w:tcPr>
          <w:p w14:paraId="1D1174C9" w14:textId="6419E203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 xml:space="preserve">dr Swietłana </w:t>
            </w:r>
            <w:proofErr w:type="spellStart"/>
            <w:r w:rsidRPr="0099257D">
              <w:rPr>
                <w:color w:val="000000" w:themeColor="text1"/>
              </w:rPr>
              <w:t>Biczak</w:t>
            </w:r>
            <w:proofErr w:type="spellEnd"/>
          </w:p>
          <w:p w14:paraId="6BCC3A36" w14:textId="71737356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 roku 202</w:t>
            </w:r>
            <w:r w:rsidR="00D21266">
              <w:rPr>
                <w:color w:val="000000" w:themeColor="text1"/>
              </w:rPr>
              <w:t>2</w:t>
            </w:r>
            <w:r w:rsidRPr="0099257D">
              <w:rPr>
                <w:color w:val="000000" w:themeColor="text1"/>
              </w:rPr>
              <w:t>/202</w:t>
            </w:r>
            <w:r w:rsidR="00D21266">
              <w:rPr>
                <w:color w:val="000000" w:themeColor="text1"/>
              </w:rPr>
              <w:t>3</w:t>
            </w:r>
            <w:r w:rsidRPr="0099257D">
              <w:rPr>
                <w:color w:val="000000" w:themeColor="text1"/>
              </w:rPr>
              <w:t xml:space="preserve"> dr Maciej Walczak)</w:t>
            </w:r>
          </w:p>
        </w:tc>
        <w:tc>
          <w:tcPr>
            <w:tcW w:w="1559" w:type="dxa"/>
            <w:gridSpan w:val="2"/>
          </w:tcPr>
          <w:p w14:paraId="14E20E06" w14:textId="63847FCE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38695ABA" w14:textId="54682995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ciej.walczak@us.edu.pl</w:t>
            </w:r>
          </w:p>
          <w:p w14:paraId="741335FC" w14:textId="77777777" w:rsidR="00106FDA" w:rsidRDefault="00106FDA" w:rsidP="009617D7">
            <w:pPr>
              <w:rPr>
                <w:rFonts w:cstheme="minorHAnsi"/>
              </w:rPr>
            </w:pPr>
          </w:p>
          <w:p w14:paraId="200B0041" w14:textId="77777777" w:rsidR="00106FDA" w:rsidRDefault="00106FDA" w:rsidP="009617D7">
            <w:pPr>
              <w:rPr>
                <w:rFonts w:cstheme="minorHAnsi"/>
              </w:rPr>
            </w:pPr>
          </w:p>
          <w:p w14:paraId="3F40BEF1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swietlana.biczak@us.edu.pl</w:t>
            </w:r>
          </w:p>
        </w:tc>
        <w:tc>
          <w:tcPr>
            <w:tcW w:w="1417" w:type="dxa"/>
          </w:tcPr>
          <w:p w14:paraId="31E9F75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8 81</w:t>
            </w:r>
          </w:p>
        </w:tc>
      </w:tr>
      <w:tr w:rsidR="00106FDA" w:rsidRPr="005922DF" w14:paraId="65F19F02" w14:textId="77777777" w:rsidTr="00106FDA">
        <w:trPr>
          <w:trHeight w:val="1272"/>
        </w:trPr>
        <w:tc>
          <w:tcPr>
            <w:tcW w:w="2269" w:type="dxa"/>
            <w:shd w:val="clear" w:color="auto" w:fill="F2F2F2" w:themeFill="background1" w:themeFillShade="F2"/>
          </w:tcPr>
          <w:p w14:paraId="205BC4B7" w14:textId="57931EC2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>
              <w:rPr>
                <w:rFonts w:cstheme="minorHAnsi"/>
              </w:rPr>
              <w:t xml:space="preserve"> dla </w:t>
            </w:r>
            <w:r w:rsidRPr="00106FDA">
              <w:rPr>
                <w:rFonts w:cstheme="minorHAnsi"/>
                <w:b/>
              </w:rPr>
              <w:t>KATOWIC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B966C9B" w14:textId="22047B05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rFonts w:cstheme="minorHAnsi"/>
              </w:rPr>
              <w:t>prof. dr hab. Jolanta Tambor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4D16520" w14:textId="3149DB6B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0216F58" w14:textId="68EFC921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DB939F8" w14:textId="12C59241" w:rsidR="00106FDA" w:rsidRPr="005922DF" w:rsidRDefault="00D72A87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5 11</w:t>
            </w:r>
          </w:p>
        </w:tc>
      </w:tr>
      <w:tr w:rsidR="00106FDA" w:rsidRPr="005922DF" w14:paraId="6B3DBA74" w14:textId="77777777" w:rsidTr="00106FDA">
        <w:trPr>
          <w:trHeight w:val="1272"/>
        </w:trPr>
        <w:tc>
          <w:tcPr>
            <w:tcW w:w="2269" w:type="dxa"/>
          </w:tcPr>
          <w:p w14:paraId="2DABB22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logia polska</w:t>
            </w:r>
          </w:p>
          <w:p w14:paraId="2DD49D6B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Sztuka pisania</w:t>
            </w:r>
          </w:p>
          <w:p w14:paraId="521F186A" w14:textId="77777777" w:rsidR="00F22F16" w:rsidRDefault="00F22F16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wórcze pisanie </w:t>
            </w:r>
          </w:p>
          <w:p w14:paraId="57DD7357" w14:textId="0DF87134" w:rsidR="00F22F16" w:rsidRPr="005922DF" w:rsidRDefault="00F22F16" w:rsidP="009617D7">
            <w:pPr>
              <w:rPr>
                <w:rFonts w:cstheme="minorHAnsi"/>
              </w:rPr>
            </w:pPr>
            <w:r>
              <w:rPr>
                <w:color w:val="000000" w:themeColor="text1"/>
              </w:rPr>
              <w:t>i marketing wydawniczy</w:t>
            </w:r>
          </w:p>
        </w:tc>
        <w:tc>
          <w:tcPr>
            <w:tcW w:w="1872" w:type="dxa"/>
          </w:tcPr>
          <w:p w14:paraId="47F7C638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Beata Nowacka, prof. UŚ</w:t>
            </w:r>
          </w:p>
          <w:p w14:paraId="659EBF7F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62564C0" w14:textId="1E1FAC7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3396C5A9" w14:textId="26E135C0" w:rsidR="00106FDA" w:rsidRPr="005922DF" w:rsidRDefault="006F703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106FDA">
              <w:rPr>
                <w:rFonts w:cstheme="minorHAnsi"/>
              </w:rPr>
              <w:t>eata.nowacka@us.edu.pl</w:t>
            </w:r>
          </w:p>
        </w:tc>
        <w:tc>
          <w:tcPr>
            <w:tcW w:w="1417" w:type="dxa"/>
          </w:tcPr>
          <w:p w14:paraId="3A29A8CE" w14:textId="064D98A9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4 18</w:t>
            </w:r>
          </w:p>
        </w:tc>
      </w:tr>
      <w:tr w:rsidR="00106FDA" w:rsidRPr="005922DF" w14:paraId="4559FB15" w14:textId="77777777" w:rsidTr="00106FDA">
        <w:trPr>
          <w:trHeight w:val="1272"/>
        </w:trPr>
        <w:tc>
          <w:tcPr>
            <w:tcW w:w="2269" w:type="dxa"/>
          </w:tcPr>
          <w:p w14:paraId="2B2DA755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lastRenderedPageBreak/>
              <w:t>Międzynarodowe studia polskie</w:t>
            </w:r>
          </w:p>
          <w:p w14:paraId="11792B9E" w14:textId="77777777" w:rsidR="00447933" w:rsidRPr="006449D0" w:rsidRDefault="00447933" w:rsidP="00447933">
            <w:pPr>
              <w:rPr>
                <w:color w:val="000000" w:themeColor="text1"/>
              </w:rPr>
            </w:pPr>
            <w:proofErr w:type="spellStart"/>
            <w:r w:rsidRPr="006449D0">
              <w:rPr>
                <w:color w:val="000000" w:themeColor="text1"/>
              </w:rPr>
              <w:t>Mediteranistyka</w:t>
            </w:r>
            <w:proofErr w:type="spellEnd"/>
          </w:p>
          <w:p w14:paraId="69A1100C" w14:textId="708B07AA" w:rsidR="00447933" w:rsidRPr="005922DF" w:rsidRDefault="00447933" w:rsidP="00447933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klasyczna</w:t>
            </w:r>
          </w:p>
        </w:tc>
        <w:tc>
          <w:tcPr>
            <w:tcW w:w="1872" w:type="dxa"/>
          </w:tcPr>
          <w:p w14:paraId="41927A6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Jolanta Tambor</w:t>
            </w:r>
          </w:p>
          <w:p w14:paraId="62F18C13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97AE6F" w14:textId="00E9A88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10BC9FE" w14:textId="14FEB81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</w:tcPr>
          <w:p w14:paraId="7C50DDCD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1E52A5E" w14:textId="77777777" w:rsidTr="00106FDA">
        <w:trPr>
          <w:trHeight w:val="1272"/>
        </w:trPr>
        <w:tc>
          <w:tcPr>
            <w:tcW w:w="2269" w:type="dxa"/>
          </w:tcPr>
          <w:p w14:paraId="35656159" w14:textId="2B6F9033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Logopedia</w:t>
            </w:r>
          </w:p>
        </w:tc>
        <w:tc>
          <w:tcPr>
            <w:tcW w:w="1872" w:type="dxa"/>
          </w:tcPr>
          <w:p w14:paraId="0D5452BA" w14:textId="50006B33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hab. Katarzyna Węsierska, prof. UŚ</w:t>
            </w:r>
          </w:p>
        </w:tc>
        <w:tc>
          <w:tcPr>
            <w:tcW w:w="1559" w:type="dxa"/>
            <w:gridSpan w:val="2"/>
          </w:tcPr>
          <w:p w14:paraId="76F6504E" w14:textId="094774A8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273BD04" w14:textId="34D13E3A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="00106FDA">
              <w:rPr>
                <w:rFonts w:cstheme="minorHAnsi"/>
              </w:rPr>
              <w:t>atarzyna.wesierska@us.edu.pl</w:t>
            </w:r>
          </w:p>
        </w:tc>
        <w:tc>
          <w:tcPr>
            <w:tcW w:w="1417" w:type="dxa"/>
          </w:tcPr>
          <w:p w14:paraId="0D2725E3" w14:textId="60475519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C26338F" w14:textId="77777777" w:rsidTr="00106FDA">
        <w:trPr>
          <w:trHeight w:val="647"/>
        </w:trPr>
        <w:tc>
          <w:tcPr>
            <w:tcW w:w="2269" w:type="dxa"/>
          </w:tcPr>
          <w:p w14:paraId="27FC20C3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Komunikacja promocyjna i kryzysowa</w:t>
            </w:r>
          </w:p>
          <w:p w14:paraId="5A74372D" w14:textId="0E81AE3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Komunikacja cyfrowa</w:t>
            </w:r>
          </w:p>
        </w:tc>
        <w:tc>
          <w:tcPr>
            <w:tcW w:w="1872" w:type="dxa"/>
          </w:tcPr>
          <w:p w14:paraId="3775A6D2" w14:textId="57E57C0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Beata Kiszka-Pytel</w:t>
            </w:r>
          </w:p>
        </w:tc>
        <w:tc>
          <w:tcPr>
            <w:tcW w:w="1559" w:type="dxa"/>
            <w:gridSpan w:val="2"/>
          </w:tcPr>
          <w:p w14:paraId="378D883A" w14:textId="2DBF86E1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BAFECEA" w14:textId="6E28370B" w:rsidR="00106FDA" w:rsidRPr="005922DF" w:rsidRDefault="00D818FB" w:rsidP="009617D7">
            <w:pPr>
              <w:rPr>
                <w:rFonts w:cstheme="minorHAnsi"/>
              </w:rPr>
            </w:pPr>
            <w:hyperlink r:id="rId6" w:history="1">
              <w:r w:rsidR="00D72A87" w:rsidRPr="006B4C00">
                <w:rPr>
                  <w:rStyle w:val="Hipercze"/>
                  <w:rFonts w:cstheme="minorHAnsi"/>
                </w:rPr>
                <w:t>beata.kiszka-pytel@us.edu.pl</w:t>
              </w:r>
            </w:hyperlink>
            <w:r w:rsidR="00D72A87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3720B0A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D72A87" w:rsidRPr="005922DF" w14:paraId="308CA1AB" w14:textId="77777777" w:rsidTr="00106FDA">
        <w:tc>
          <w:tcPr>
            <w:tcW w:w="2269" w:type="dxa"/>
          </w:tcPr>
          <w:p w14:paraId="2FD39DF0" w14:textId="77777777" w:rsidR="00D72A87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oznawstwo</w:t>
            </w:r>
          </w:p>
          <w:p w14:paraId="19217133" w14:textId="1C531214" w:rsidR="00447933" w:rsidRPr="006449D0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a mediów</w:t>
            </w:r>
          </w:p>
        </w:tc>
        <w:tc>
          <w:tcPr>
            <w:tcW w:w="1872" w:type="dxa"/>
          </w:tcPr>
          <w:p w14:paraId="33006AEC" w14:textId="49FB756E" w:rsidR="00D72A87" w:rsidRPr="0099257D" w:rsidRDefault="00D72A87" w:rsidP="009617D7">
            <w:pPr>
              <w:rPr>
                <w:color w:val="000000" w:themeColor="text1"/>
              </w:rPr>
            </w:pPr>
            <w:r w:rsidRPr="00D72A87">
              <w:rPr>
                <w:color w:val="000000" w:themeColor="text1"/>
              </w:rPr>
              <w:t>dr Aneta Głowacka</w:t>
            </w:r>
          </w:p>
        </w:tc>
        <w:tc>
          <w:tcPr>
            <w:tcW w:w="1559" w:type="dxa"/>
            <w:gridSpan w:val="2"/>
          </w:tcPr>
          <w:p w14:paraId="3212BED2" w14:textId="0F729682" w:rsidR="00D72A87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142F4506" w14:textId="68FDB0B5" w:rsidR="00D72A87" w:rsidRDefault="00D818FB" w:rsidP="009617D7">
            <w:pPr>
              <w:rPr>
                <w:rFonts w:cstheme="minorHAnsi"/>
              </w:rPr>
            </w:pPr>
            <w:hyperlink r:id="rId7" w:history="1">
              <w:r w:rsidR="00447933" w:rsidRPr="006B4C00">
                <w:rPr>
                  <w:rStyle w:val="Hipercze"/>
                  <w:rFonts w:cstheme="minorHAnsi"/>
                </w:rPr>
                <w:t>aneta.glowacka@us.edu.pl</w:t>
              </w:r>
            </w:hyperlink>
            <w:r w:rsidR="00447933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7477BCA3" w14:textId="77777777" w:rsidR="00D72A87" w:rsidRPr="005922DF" w:rsidRDefault="00D72A87" w:rsidP="009617D7">
            <w:pPr>
              <w:rPr>
                <w:rFonts w:cstheme="minorHAnsi"/>
              </w:rPr>
            </w:pPr>
          </w:p>
        </w:tc>
      </w:tr>
      <w:tr w:rsidR="00106FDA" w:rsidRPr="005922DF" w14:paraId="1C0E9A0D" w14:textId="77777777" w:rsidTr="00106FDA">
        <w:tc>
          <w:tcPr>
            <w:tcW w:w="2269" w:type="dxa"/>
          </w:tcPr>
          <w:p w14:paraId="1628B69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Architektura informacji</w:t>
            </w:r>
          </w:p>
          <w:p w14:paraId="32F279B5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Informacja naukowa i bibliotekoznawstwo</w:t>
            </w:r>
          </w:p>
          <w:p w14:paraId="44D6626B" w14:textId="1B33D1F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Informacja i instytucjach e-społeczeństwa</w:t>
            </w:r>
          </w:p>
        </w:tc>
        <w:tc>
          <w:tcPr>
            <w:tcW w:w="1872" w:type="dxa"/>
          </w:tcPr>
          <w:p w14:paraId="771717FB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na Seweryn</w:t>
            </w:r>
          </w:p>
          <w:p w14:paraId="6F8A7357" w14:textId="2E0B004B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2D77D3F5" w14:textId="3479E9BA" w:rsidR="00106FDA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90B2183" w14:textId="16840CD4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nna.seweryn@us.edu.pl</w:t>
            </w:r>
          </w:p>
        </w:tc>
        <w:tc>
          <w:tcPr>
            <w:tcW w:w="1417" w:type="dxa"/>
          </w:tcPr>
          <w:p w14:paraId="6B1191AD" w14:textId="113B4B2B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7DBD202" w14:textId="77777777" w:rsidTr="00106FDA">
        <w:tc>
          <w:tcPr>
            <w:tcW w:w="2269" w:type="dxa"/>
          </w:tcPr>
          <w:p w14:paraId="44A5F0C0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Doradztwo filozoficzne i coaching</w:t>
            </w:r>
          </w:p>
          <w:p w14:paraId="2D11BE6F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zofia</w:t>
            </w:r>
          </w:p>
          <w:p w14:paraId="1A224519" w14:textId="1CC36325" w:rsidR="00106FDA" w:rsidRPr="005922DF" w:rsidRDefault="00106FDA" w:rsidP="009617D7">
            <w:pPr>
              <w:rPr>
                <w:rFonts w:cstheme="minorHAnsi"/>
              </w:rPr>
            </w:pPr>
            <w:proofErr w:type="spellStart"/>
            <w:r w:rsidRPr="006449D0">
              <w:rPr>
                <w:color w:val="000000" w:themeColor="text1"/>
              </w:rPr>
              <w:t>Kognitywistyka</w:t>
            </w:r>
            <w:proofErr w:type="spellEnd"/>
          </w:p>
        </w:tc>
        <w:tc>
          <w:tcPr>
            <w:tcW w:w="1872" w:type="dxa"/>
          </w:tcPr>
          <w:p w14:paraId="2FC188F4" w14:textId="5BE5831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Mariola Sułkowska-Janowska, prof. UŚ</w:t>
            </w:r>
          </w:p>
        </w:tc>
        <w:tc>
          <w:tcPr>
            <w:tcW w:w="1559" w:type="dxa"/>
            <w:gridSpan w:val="2"/>
          </w:tcPr>
          <w:p w14:paraId="2EAFCD5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29643348" w14:textId="2E770CE5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ola.sulkowska@us.edu.pl</w:t>
            </w:r>
          </w:p>
        </w:tc>
        <w:tc>
          <w:tcPr>
            <w:tcW w:w="1417" w:type="dxa"/>
          </w:tcPr>
          <w:p w14:paraId="041013FF" w14:textId="646C7706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54</w:t>
            </w:r>
          </w:p>
        </w:tc>
      </w:tr>
      <w:tr w:rsidR="00106FDA" w:rsidRPr="005922DF" w14:paraId="3755A3EB" w14:textId="77777777" w:rsidTr="00106FDA">
        <w:tc>
          <w:tcPr>
            <w:tcW w:w="2269" w:type="dxa"/>
          </w:tcPr>
          <w:p w14:paraId="6B317089" w14:textId="60E9EE8B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 sztuki</w:t>
            </w:r>
          </w:p>
        </w:tc>
        <w:tc>
          <w:tcPr>
            <w:tcW w:w="1872" w:type="dxa"/>
          </w:tcPr>
          <w:p w14:paraId="097131C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Mirosława Sobczyńska-Szczepańska</w:t>
            </w:r>
          </w:p>
          <w:p w14:paraId="62B72670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274A7B78" w14:textId="13D45BD5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6F6F69D5" w14:textId="56FA8C7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iroslawa.sobczynska-szczepanska@us.edu.pl</w:t>
            </w:r>
          </w:p>
        </w:tc>
        <w:tc>
          <w:tcPr>
            <w:tcW w:w="1417" w:type="dxa"/>
          </w:tcPr>
          <w:p w14:paraId="203BF5E9" w14:textId="69D587BF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17 98</w:t>
            </w:r>
          </w:p>
        </w:tc>
      </w:tr>
      <w:tr w:rsidR="00106FDA" w:rsidRPr="005922DF" w14:paraId="4D0A49CE" w14:textId="77777777" w:rsidTr="00106FDA">
        <w:tc>
          <w:tcPr>
            <w:tcW w:w="2269" w:type="dxa"/>
          </w:tcPr>
          <w:p w14:paraId="568E51C3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</w:t>
            </w:r>
          </w:p>
          <w:p w14:paraId="2CE39CD4" w14:textId="77777777" w:rsidR="00106FDA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urystyka historyczna</w:t>
            </w:r>
          </w:p>
          <w:p w14:paraId="4C101C5C" w14:textId="33043593" w:rsidR="00106FDA" w:rsidRPr="006449D0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Środkowoeuropejskie studia historyczne</w:t>
            </w:r>
          </w:p>
        </w:tc>
        <w:tc>
          <w:tcPr>
            <w:tcW w:w="1872" w:type="dxa"/>
          </w:tcPr>
          <w:p w14:paraId="438829F6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Piotr Boroń</w:t>
            </w:r>
          </w:p>
          <w:p w14:paraId="211CDE66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6B8CB4E3" w14:textId="54D3C77B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10044D66" w14:textId="00D4FBB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iotr.boron@us.edu.pl</w:t>
            </w:r>
          </w:p>
        </w:tc>
        <w:tc>
          <w:tcPr>
            <w:tcW w:w="1417" w:type="dxa"/>
          </w:tcPr>
          <w:p w14:paraId="1019E8F2" w14:textId="470E08EE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02</w:t>
            </w:r>
          </w:p>
        </w:tc>
      </w:tr>
      <w:tr w:rsidR="00106FDA" w:rsidRPr="005922DF" w14:paraId="7BBE1C7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71495A8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Przyrodniczych</w:t>
            </w:r>
          </w:p>
        </w:tc>
      </w:tr>
      <w:tr w:rsidR="00106FDA" w:rsidRPr="005922DF" w14:paraId="29072C9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7577B57" w14:textId="77777777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2239EBD" w14:textId="02C0642B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>dr Agata Daszkowska-Golec</w:t>
            </w:r>
            <w:r>
              <w:rPr>
                <w:rFonts w:cstheme="minorHAnsi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2B8D5BE1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ul. Jagiellońska 28, 40-032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690A8873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agata.daszkow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421A015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A608D6A" w14:textId="77777777" w:rsidTr="00106FDA">
        <w:tc>
          <w:tcPr>
            <w:tcW w:w="2269" w:type="dxa"/>
          </w:tcPr>
          <w:p w14:paraId="134619A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programu Erasmus+</w:t>
            </w:r>
          </w:p>
        </w:tc>
        <w:tc>
          <w:tcPr>
            <w:tcW w:w="1872" w:type="dxa"/>
          </w:tcPr>
          <w:p w14:paraId="03523CF6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  <w:r w:rsidRPr="006B37F6">
              <w:rPr>
                <w:rFonts w:cstheme="minorHAnsi"/>
                <w:lang w:val="de-DE"/>
              </w:rPr>
              <w:t>dr hab. Alina Kafel, prof. UŚ</w:t>
            </w:r>
          </w:p>
          <w:p w14:paraId="04F96C6F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FC1813E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D880AB7" w14:textId="77777777" w:rsidR="00106FDA" w:rsidRPr="005922DF" w:rsidRDefault="00106FDA" w:rsidP="009617D7">
            <w:pPr>
              <w:rPr>
                <w:rFonts w:cstheme="minorHAnsi"/>
              </w:rPr>
            </w:pPr>
            <w:r w:rsidRPr="006578AB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</w:tc>
        <w:tc>
          <w:tcPr>
            <w:tcW w:w="1559" w:type="dxa"/>
            <w:gridSpan w:val="2"/>
          </w:tcPr>
          <w:p w14:paraId="1710126F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5E9FDADA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9BD5A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3661510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lina.kafel@us.edu.pl</w:t>
            </w:r>
          </w:p>
          <w:p w14:paraId="4E6F1539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68DF9B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B171F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6DE91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</w:tc>
        <w:tc>
          <w:tcPr>
            <w:tcW w:w="1417" w:type="dxa"/>
          </w:tcPr>
          <w:p w14:paraId="5493374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2 60</w:t>
            </w:r>
          </w:p>
          <w:p w14:paraId="2EBD3DB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CF49C6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AFC9436" w14:textId="77777777" w:rsidR="00106FDA" w:rsidRDefault="00106FDA" w:rsidP="009617D7">
            <w:pPr>
              <w:rPr>
                <w:rFonts w:cstheme="minorHAnsi"/>
              </w:rPr>
            </w:pPr>
          </w:p>
          <w:p w14:paraId="65A01C0A" w14:textId="2CEA7E50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DDDC68B" w14:textId="77777777" w:rsidTr="00106FDA">
        <w:tc>
          <w:tcPr>
            <w:tcW w:w="2269" w:type="dxa"/>
          </w:tcPr>
          <w:p w14:paraId="751DF6E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Koordynator ds. wymiany międzynarodowej </w:t>
            </w:r>
            <w:r w:rsidRPr="005922DF">
              <w:rPr>
                <w:rFonts w:cstheme="minorHAnsi"/>
              </w:rPr>
              <w:lastRenderedPageBreak/>
              <w:t>(programy NAWA, CEEPUS, umowy bilateralne, profesorowie wizytujący)</w:t>
            </w:r>
          </w:p>
        </w:tc>
        <w:tc>
          <w:tcPr>
            <w:tcW w:w="1872" w:type="dxa"/>
          </w:tcPr>
          <w:p w14:paraId="1996864A" w14:textId="3B1D62C3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  <w:lang w:val="en-GB"/>
              </w:rPr>
              <w:lastRenderedPageBreak/>
              <w:t xml:space="preserve">dr Alexander </w:t>
            </w:r>
            <w:proofErr w:type="spellStart"/>
            <w:r w:rsidRPr="005922DF">
              <w:rPr>
                <w:rFonts w:cstheme="minorHAnsi"/>
                <w:lang w:val="en-GB"/>
              </w:rPr>
              <w:t>Betekhtin</w:t>
            </w:r>
            <w:proofErr w:type="spellEnd"/>
          </w:p>
          <w:p w14:paraId="3EAA9488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31110278" w14:textId="77777777" w:rsidR="00106FDA" w:rsidRDefault="00106FDA" w:rsidP="009617D7">
            <w:pPr>
              <w:rPr>
                <w:rFonts w:cstheme="minorHAnsi"/>
                <w:lang w:val="en-GB"/>
              </w:rPr>
            </w:pPr>
          </w:p>
          <w:p w14:paraId="2A7C5963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74987FFF" w14:textId="0742D89B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6B37F6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  <w:p w14:paraId="197341A4" w14:textId="19D55531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gridSpan w:val="2"/>
          </w:tcPr>
          <w:p w14:paraId="75A9E88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ul. Jagiellońska 28, 40-032 Katowice</w:t>
            </w:r>
          </w:p>
          <w:p w14:paraId="124B3700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89C374" w14:textId="097D7B2A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421C2B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alexander.betekhtin@us.edu.pl</w:t>
            </w:r>
          </w:p>
          <w:p w14:paraId="4DC86E0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D32ACC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C1A65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BB941C1" w14:textId="0BBBAECF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  <w:p w14:paraId="6D1C5D68" w14:textId="6E4CA471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A74A1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32 200 94 84</w:t>
            </w:r>
          </w:p>
          <w:p w14:paraId="3759E54B" w14:textId="77777777" w:rsidR="00106FDA" w:rsidRDefault="00106FDA" w:rsidP="009617D7">
            <w:pPr>
              <w:rPr>
                <w:rFonts w:cstheme="minorHAnsi"/>
              </w:rPr>
            </w:pPr>
          </w:p>
          <w:p w14:paraId="0EBE4311" w14:textId="77777777" w:rsidR="00106FDA" w:rsidRDefault="00106FDA" w:rsidP="009617D7">
            <w:pPr>
              <w:rPr>
                <w:rFonts w:cstheme="minorHAnsi"/>
              </w:rPr>
            </w:pPr>
          </w:p>
          <w:p w14:paraId="341FAE54" w14:textId="77777777" w:rsidR="00106FDA" w:rsidRDefault="00106FDA" w:rsidP="009617D7">
            <w:pPr>
              <w:rPr>
                <w:rFonts w:cstheme="minorHAnsi"/>
              </w:rPr>
            </w:pPr>
          </w:p>
          <w:p w14:paraId="3E6FAD79" w14:textId="77777777" w:rsidR="00106FDA" w:rsidRDefault="00106FDA" w:rsidP="009617D7">
            <w:pPr>
              <w:rPr>
                <w:rFonts w:cstheme="minorHAnsi"/>
              </w:rPr>
            </w:pPr>
          </w:p>
          <w:p w14:paraId="743845E1" w14:textId="5D5ED671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A55E4E3" w14:textId="77777777" w:rsidTr="00106FDA">
        <w:tc>
          <w:tcPr>
            <w:tcW w:w="2269" w:type="dxa"/>
          </w:tcPr>
          <w:p w14:paraId="30169B7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Koordynator działań związanych z UNESCO</w:t>
            </w:r>
          </w:p>
        </w:tc>
        <w:tc>
          <w:tcPr>
            <w:tcW w:w="1872" w:type="dxa"/>
          </w:tcPr>
          <w:p w14:paraId="2831FDED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hab. Izabella </w:t>
            </w:r>
            <w:proofErr w:type="spellStart"/>
            <w:r w:rsidRPr="005922DF">
              <w:rPr>
                <w:rFonts w:cstheme="minorHAnsi"/>
              </w:rPr>
              <w:t>Franiel</w:t>
            </w:r>
            <w:proofErr w:type="spellEnd"/>
          </w:p>
          <w:p w14:paraId="7AF718BC" w14:textId="77777777" w:rsidR="00106FDA" w:rsidRDefault="00106FDA" w:rsidP="009617D7">
            <w:pPr>
              <w:rPr>
                <w:rFonts w:cstheme="minorHAnsi"/>
              </w:rPr>
            </w:pPr>
          </w:p>
          <w:p w14:paraId="20E72303" w14:textId="77777777" w:rsidR="00106FDA" w:rsidRDefault="00106FDA" w:rsidP="009617D7">
            <w:pPr>
              <w:rPr>
                <w:rFonts w:cstheme="minorHAnsi"/>
              </w:rPr>
            </w:pPr>
          </w:p>
          <w:p w14:paraId="6E55E277" w14:textId="5E36E4DF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 xml:space="preserve">dr Krzysztof </w:t>
            </w:r>
            <w:proofErr w:type="spellStart"/>
            <w:r w:rsidRPr="00AE5F41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559" w:type="dxa"/>
            <w:gridSpan w:val="2"/>
          </w:tcPr>
          <w:p w14:paraId="6FDDD3B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4FA60C4B" w14:textId="77777777" w:rsidR="00106FDA" w:rsidRDefault="00106FDA" w:rsidP="009617D7">
            <w:pPr>
              <w:rPr>
                <w:rFonts w:cstheme="minorHAnsi"/>
              </w:rPr>
            </w:pPr>
          </w:p>
          <w:p w14:paraId="2C0FB6EC" w14:textId="71A435DF" w:rsidR="00106FDA" w:rsidRPr="00AE5F41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0D4D7D90" w14:textId="0997D5EB" w:rsidR="00106FDA" w:rsidRPr="0066193D" w:rsidRDefault="00D818FB" w:rsidP="009617D7">
            <w:pPr>
              <w:rPr>
                <w:rFonts w:cstheme="minorHAnsi"/>
              </w:rPr>
            </w:pPr>
            <w:hyperlink r:id="rId8" w:history="1">
              <w:r w:rsidR="00106FDA" w:rsidRPr="0066193D">
                <w:rPr>
                  <w:rStyle w:val="Hipercze"/>
                  <w:rFonts w:cstheme="minorHAnsi"/>
                  <w:color w:val="000000" w:themeColor="text1"/>
                  <w:u w:val="none"/>
                </w:rPr>
                <w:t>izabella.franiel@us.edu.pl</w:t>
              </w:r>
            </w:hyperlink>
          </w:p>
          <w:p w14:paraId="20F65ECE" w14:textId="77777777" w:rsidR="00106FDA" w:rsidRDefault="00106FDA" w:rsidP="009617D7">
            <w:pPr>
              <w:rPr>
                <w:rFonts w:cstheme="minorHAnsi"/>
              </w:rPr>
            </w:pPr>
          </w:p>
          <w:p w14:paraId="5CB2F597" w14:textId="77777777" w:rsidR="00106FDA" w:rsidRDefault="00106FDA" w:rsidP="009617D7">
            <w:pPr>
              <w:rPr>
                <w:rFonts w:cstheme="minorHAnsi"/>
              </w:rPr>
            </w:pPr>
          </w:p>
          <w:p w14:paraId="58848223" w14:textId="77777777" w:rsidR="00106FDA" w:rsidRDefault="00106FDA" w:rsidP="009617D7">
            <w:pPr>
              <w:rPr>
                <w:rFonts w:cstheme="minorHAnsi"/>
              </w:rPr>
            </w:pPr>
          </w:p>
          <w:p w14:paraId="71E9526C" w14:textId="269FD4C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rzysztof.gaidzik@us.edu.pl</w:t>
            </w:r>
          </w:p>
        </w:tc>
        <w:tc>
          <w:tcPr>
            <w:tcW w:w="1417" w:type="dxa"/>
          </w:tcPr>
          <w:p w14:paraId="74A1A8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1 46</w:t>
            </w:r>
          </w:p>
          <w:p w14:paraId="78BFA796" w14:textId="77777777" w:rsidR="00106FDA" w:rsidRDefault="00106FDA" w:rsidP="009617D7">
            <w:pPr>
              <w:rPr>
                <w:rFonts w:cstheme="minorHAnsi"/>
              </w:rPr>
            </w:pPr>
          </w:p>
          <w:p w14:paraId="1F2E3126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4A202E89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1F0BFF82" w14:textId="5C7F6AB9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3 25</w:t>
            </w:r>
          </w:p>
        </w:tc>
      </w:tr>
      <w:tr w:rsidR="00106FDA" w:rsidRPr="005922DF" w14:paraId="2EBDFB37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C3A96F5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Społecznych</w:t>
            </w:r>
          </w:p>
        </w:tc>
      </w:tr>
      <w:tr w:rsidR="00106FDA" w:rsidRPr="005922DF" w14:paraId="076D52E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5B2806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491B4D1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376A30B2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ul. Bankowa 11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7FDAEA5C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malgorzata.mysliwiec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C5DD97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32 359 11 42</w:t>
            </w:r>
          </w:p>
        </w:tc>
      </w:tr>
      <w:tr w:rsidR="00106FDA" w:rsidRPr="005922DF" w14:paraId="6A8885C0" w14:textId="77777777" w:rsidTr="00106FDA">
        <w:tc>
          <w:tcPr>
            <w:tcW w:w="2269" w:type="dxa"/>
          </w:tcPr>
          <w:p w14:paraId="08111346" w14:textId="6901E953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ziennikarstw</w:t>
            </w:r>
            <w:r>
              <w:rPr>
                <w:rFonts w:cstheme="minorHAnsi"/>
              </w:rPr>
              <w:t>o i k</w:t>
            </w:r>
            <w:r w:rsidRPr="005922DF">
              <w:rPr>
                <w:rFonts w:cstheme="minorHAnsi"/>
              </w:rPr>
              <w:t>omunikacj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edialn</w:t>
            </w:r>
            <w:r>
              <w:rPr>
                <w:rFonts w:cstheme="minorHAnsi"/>
              </w:rPr>
              <w:t>a</w:t>
            </w:r>
          </w:p>
          <w:p w14:paraId="121D2B3D" w14:textId="6B2CC4DC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Nauk</w:t>
            </w:r>
            <w:r>
              <w:rPr>
                <w:rFonts w:cstheme="minorHAnsi"/>
              </w:rPr>
              <w:t>i polityczne</w:t>
            </w:r>
          </w:p>
          <w:p w14:paraId="04108F97" w14:textId="37FB2FA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Socjologia</w:t>
            </w:r>
          </w:p>
        </w:tc>
        <w:tc>
          <w:tcPr>
            <w:tcW w:w="1872" w:type="dxa"/>
          </w:tcPr>
          <w:p w14:paraId="0A6151D3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Katarzyna Ponikowska</w:t>
            </w:r>
          </w:p>
        </w:tc>
        <w:tc>
          <w:tcPr>
            <w:tcW w:w="1559" w:type="dxa"/>
            <w:gridSpan w:val="2"/>
          </w:tcPr>
          <w:p w14:paraId="528CC77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7DCC38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atarzyna.ponikowska@us.edu.pl</w:t>
            </w:r>
          </w:p>
        </w:tc>
        <w:tc>
          <w:tcPr>
            <w:tcW w:w="1417" w:type="dxa"/>
          </w:tcPr>
          <w:p w14:paraId="1E98E4A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7 55</w:t>
            </w:r>
          </w:p>
        </w:tc>
      </w:tr>
      <w:tr w:rsidR="00BD6766" w:rsidRPr="005922DF" w14:paraId="3FA0AC1F" w14:textId="77777777" w:rsidTr="00106FDA">
        <w:tc>
          <w:tcPr>
            <w:tcW w:w="2269" w:type="dxa"/>
          </w:tcPr>
          <w:p w14:paraId="1280019A" w14:textId="4CE216AF" w:rsidR="00BD6766" w:rsidRPr="005922DF" w:rsidRDefault="00BD6766" w:rsidP="00BD6766">
            <w:pPr>
              <w:rPr>
                <w:rFonts w:cstheme="minorHAnsi"/>
              </w:rPr>
            </w:pPr>
            <w:bookmarkStart w:id="0" w:name="_GoBack" w:colFirst="1" w:colLast="3"/>
            <w:r>
              <w:rPr>
                <w:rFonts w:cstheme="minorHAnsi"/>
              </w:rPr>
              <w:t>Pedagogika</w:t>
            </w:r>
          </w:p>
          <w:p w14:paraId="53CA252B" w14:textId="007B252F" w:rsidR="00BD6766" w:rsidRPr="005922DF" w:rsidRDefault="00BD6766" w:rsidP="00BD6766">
            <w:pPr>
              <w:rPr>
                <w:rFonts w:cstheme="minorHAnsi"/>
              </w:rPr>
            </w:pPr>
            <w:r>
              <w:rPr>
                <w:rFonts w:cstheme="minorHAnsi"/>
              </w:rPr>
              <w:t>Psychologia</w:t>
            </w:r>
          </w:p>
        </w:tc>
        <w:tc>
          <w:tcPr>
            <w:tcW w:w="1872" w:type="dxa"/>
          </w:tcPr>
          <w:p w14:paraId="73C30493" w14:textId="427F5FB3" w:rsidR="00BD6766" w:rsidRPr="005922DF" w:rsidRDefault="00BD6766" w:rsidP="00BD6766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 xml:space="preserve">dr Maciej </w:t>
            </w:r>
            <w:proofErr w:type="spellStart"/>
            <w:r>
              <w:rPr>
                <w:rFonts w:cstheme="minorHAnsi"/>
                <w:lang w:val="en-GB"/>
              </w:rPr>
              <w:t>Bożek</w:t>
            </w:r>
            <w:proofErr w:type="spellEnd"/>
          </w:p>
        </w:tc>
        <w:tc>
          <w:tcPr>
            <w:tcW w:w="1559" w:type="dxa"/>
            <w:gridSpan w:val="2"/>
          </w:tcPr>
          <w:p w14:paraId="1B9373BD" w14:textId="7D975A0E" w:rsidR="00BD6766" w:rsidRPr="005922DF" w:rsidRDefault="00BD6766" w:rsidP="00BD6766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 xml:space="preserve">ul. </w:t>
            </w:r>
            <w:proofErr w:type="spellStart"/>
            <w:r>
              <w:rPr>
                <w:rFonts w:cstheme="minorHAnsi"/>
                <w:lang w:val="en-GB"/>
              </w:rPr>
              <w:t>Bankowa</w:t>
            </w:r>
            <w:proofErr w:type="spellEnd"/>
            <w:r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7" w:type="dxa"/>
            <w:gridSpan w:val="2"/>
          </w:tcPr>
          <w:p w14:paraId="02CBE8B7" w14:textId="2E5D92F0" w:rsidR="00BD6766" w:rsidRPr="005922DF" w:rsidRDefault="00BD6766" w:rsidP="00BD6766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maciej.bozek@us.edu.pl</w:t>
            </w:r>
          </w:p>
        </w:tc>
        <w:tc>
          <w:tcPr>
            <w:tcW w:w="1417" w:type="dxa"/>
          </w:tcPr>
          <w:p w14:paraId="63AB59CB" w14:textId="77777777" w:rsidR="00BD6766" w:rsidRPr="005922DF" w:rsidRDefault="00BD6766" w:rsidP="00BD6766">
            <w:pPr>
              <w:rPr>
                <w:rFonts w:cstheme="minorHAnsi"/>
              </w:rPr>
            </w:pPr>
          </w:p>
        </w:tc>
      </w:tr>
      <w:bookmarkEnd w:id="0"/>
      <w:tr w:rsidR="00106FDA" w:rsidRPr="005922DF" w14:paraId="4B44E7C4" w14:textId="77777777" w:rsidTr="00106FDA">
        <w:tc>
          <w:tcPr>
            <w:tcW w:w="2269" w:type="dxa"/>
          </w:tcPr>
          <w:p w14:paraId="266786F4" w14:textId="77777777" w:rsidR="00106FDA" w:rsidRDefault="00937840" w:rsidP="009617D7">
            <w:pPr>
              <w:rPr>
                <w:rFonts w:cstheme="minorHAnsi"/>
              </w:rPr>
            </w:pPr>
            <w:r w:rsidRPr="00937840">
              <w:rPr>
                <w:rFonts w:cstheme="minorHAnsi"/>
              </w:rPr>
              <w:t>Międzynarodowe studia nauk politycznych i dyplomacji</w:t>
            </w:r>
          </w:p>
          <w:p w14:paraId="11F7F6E8" w14:textId="6F91FE88" w:rsidR="002D758A" w:rsidRPr="005922DF" w:rsidRDefault="002D758A" w:rsidP="009617D7">
            <w:pPr>
              <w:rPr>
                <w:rFonts w:cstheme="minorHAnsi"/>
              </w:rPr>
            </w:pPr>
            <w:r w:rsidRPr="002D758A">
              <w:rPr>
                <w:rFonts w:cstheme="minorHAnsi"/>
              </w:rPr>
              <w:t>Doradztwo polityczne i publiczne</w:t>
            </w:r>
          </w:p>
        </w:tc>
        <w:tc>
          <w:tcPr>
            <w:tcW w:w="1872" w:type="dxa"/>
          </w:tcPr>
          <w:p w14:paraId="40E9BC69" w14:textId="735245EB" w:rsidR="00106FDA" w:rsidRPr="005922DF" w:rsidRDefault="00106FDA" w:rsidP="009617D7">
            <w:pPr>
              <w:pStyle w:val="Zwykytekst"/>
              <w:rPr>
                <w:szCs w:val="22"/>
              </w:rPr>
            </w:pPr>
            <w:r w:rsidRPr="005922DF">
              <w:rPr>
                <w:szCs w:val="22"/>
              </w:rPr>
              <w:t>dr Renata Jankowska, prof. UŚ</w:t>
            </w:r>
          </w:p>
        </w:tc>
        <w:tc>
          <w:tcPr>
            <w:tcW w:w="1559" w:type="dxa"/>
            <w:gridSpan w:val="2"/>
          </w:tcPr>
          <w:p w14:paraId="79EA4B34" w14:textId="3651346B" w:rsidR="00106FDA" w:rsidRPr="00AE5F41" w:rsidRDefault="00106FDA" w:rsidP="009617D7">
            <w:r w:rsidRPr="005922DF">
              <w:t>ul. Bankowa 11, 40-007 Katowice</w:t>
            </w:r>
          </w:p>
        </w:tc>
        <w:tc>
          <w:tcPr>
            <w:tcW w:w="2807" w:type="dxa"/>
            <w:gridSpan w:val="2"/>
          </w:tcPr>
          <w:p w14:paraId="2C53F56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renata.jankowska@us.edu.pl</w:t>
            </w:r>
          </w:p>
        </w:tc>
        <w:tc>
          <w:tcPr>
            <w:tcW w:w="1417" w:type="dxa"/>
          </w:tcPr>
          <w:p w14:paraId="2BFAB0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32 359 17 41</w:t>
            </w:r>
          </w:p>
        </w:tc>
      </w:tr>
      <w:tr w:rsidR="00106FDA" w:rsidRPr="005922DF" w14:paraId="0DE452A8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2D7C1FFF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Ścisłych i Technicznych</w:t>
            </w:r>
          </w:p>
        </w:tc>
      </w:tr>
      <w:tr w:rsidR="00106FDA" w:rsidRPr="00250491" w14:paraId="57700D76" w14:textId="77777777" w:rsidTr="00106FDA">
        <w:trPr>
          <w:trHeight w:val="70"/>
        </w:trPr>
        <w:tc>
          <w:tcPr>
            <w:tcW w:w="2269" w:type="dxa"/>
            <w:shd w:val="clear" w:color="auto" w:fill="F2F2F2" w:themeFill="background1" w:themeFillShade="F2"/>
          </w:tcPr>
          <w:p w14:paraId="0B43A26B" w14:textId="0BC6ED00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3CBA9CDE" w14:textId="5F320042" w:rsidR="00106FDA" w:rsidRPr="00250491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E20BAC0" w14:textId="1C40D0DA" w:rsidR="00106FDA" w:rsidRPr="00250491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28A94A3E" w14:textId="6E98F333" w:rsidR="00106FDA" w:rsidRPr="00250491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191F4FC" w14:textId="21A92BB2" w:rsidR="00106FDA" w:rsidRPr="00250491" w:rsidRDefault="00106FDA" w:rsidP="009617D7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106FDA" w:rsidRPr="005922DF" w14:paraId="2D87557C" w14:textId="77777777" w:rsidTr="00106FDA">
        <w:trPr>
          <w:trHeight w:val="70"/>
        </w:trPr>
        <w:tc>
          <w:tcPr>
            <w:tcW w:w="2269" w:type="dxa"/>
          </w:tcPr>
          <w:p w14:paraId="00C13E44" w14:textId="2544CFF0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Fizyka</w:t>
            </w:r>
          </w:p>
        </w:tc>
        <w:tc>
          <w:tcPr>
            <w:tcW w:w="1872" w:type="dxa"/>
          </w:tcPr>
          <w:p w14:paraId="107E5FD8" w14:textId="4D45CA28" w:rsidR="00106FDA" w:rsidRPr="005922DF" w:rsidRDefault="00106FDA" w:rsidP="009617D7">
            <w:pPr>
              <w:rPr>
                <w:rFonts w:cstheme="minorHAnsi"/>
              </w:rPr>
            </w:pPr>
            <w:r w:rsidRPr="003B40F4">
              <w:rPr>
                <w:rFonts w:cstheme="minorHAnsi"/>
              </w:rPr>
              <w:t>dr hab. Arkadiusz Bubak, prof. UŚ</w:t>
            </w:r>
          </w:p>
        </w:tc>
        <w:tc>
          <w:tcPr>
            <w:tcW w:w="1559" w:type="dxa"/>
            <w:gridSpan w:val="2"/>
          </w:tcPr>
          <w:p w14:paraId="5B2F8A3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49D6D795" w14:textId="37B4DEE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52193EB4" w14:textId="453F8D75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>32 349 76 48</w:t>
            </w:r>
          </w:p>
        </w:tc>
      </w:tr>
      <w:tr w:rsidR="00106FDA" w:rsidRPr="005922DF" w14:paraId="7657FFE2" w14:textId="77777777" w:rsidTr="00106FDA">
        <w:tc>
          <w:tcPr>
            <w:tcW w:w="2269" w:type="dxa"/>
          </w:tcPr>
          <w:p w14:paraId="3BE74493" w14:textId="35378206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Informatyka</w:t>
            </w:r>
          </w:p>
        </w:tc>
        <w:tc>
          <w:tcPr>
            <w:tcW w:w="1872" w:type="dxa"/>
          </w:tcPr>
          <w:p w14:paraId="323E7CA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224167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30D46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6651D3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  <w:p w14:paraId="6C24274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03EE1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2BD1C8C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2A10BE75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67568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A6EA86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23FFFF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0C4C751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8</w:t>
            </w:r>
          </w:p>
          <w:p w14:paraId="6C33ACB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575FAB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21141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C20E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6</w:t>
            </w:r>
          </w:p>
        </w:tc>
      </w:tr>
      <w:tr w:rsidR="00106FDA" w:rsidRPr="005922DF" w14:paraId="668958B2" w14:textId="77777777" w:rsidTr="00106FDA">
        <w:tc>
          <w:tcPr>
            <w:tcW w:w="2269" w:type="dxa"/>
          </w:tcPr>
          <w:p w14:paraId="29006E80" w14:textId="347D074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Chemia</w:t>
            </w:r>
          </w:p>
        </w:tc>
        <w:tc>
          <w:tcPr>
            <w:tcW w:w="1872" w:type="dxa"/>
          </w:tcPr>
          <w:p w14:paraId="109BD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arzena Dabioch</w:t>
            </w:r>
          </w:p>
        </w:tc>
        <w:tc>
          <w:tcPr>
            <w:tcW w:w="1559" w:type="dxa"/>
            <w:gridSpan w:val="2"/>
          </w:tcPr>
          <w:p w14:paraId="46D8D68F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7" w:type="dxa"/>
            <w:gridSpan w:val="2"/>
          </w:tcPr>
          <w:p w14:paraId="7E9F889E" w14:textId="77777777" w:rsidR="00106FDA" w:rsidRDefault="00106FDA" w:rsidP="009617D7">
            <w:r>
              <w:t>marzena.dabioch@us.edu.pl</w:t>
            </w:r>
          </w:p>
          <w:p w14:paraId="67509A73" w14:textId="77777777" w:rsidR="00106FDA" w:rsidRDefault="00106FDA" w:rsidP="009617D7">
            <w:pPr>
              <w:rPr>
                <w:rFonts w:cstheme="minorHAnsi"/>
              </w:rPr>
            </w:pPr>
          </w:p>
          <w:p w14:paraId="07AC0F3C" w14:textId="3ED0B22F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ED117C2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106FDA" w:rsidRPr="005922DF" w14:paraId="13BC9FCA" w14:textId="77777777" w:rsidTr="00106FDA">
        <w:tc>
          <w:tcPr>
            <w:tcW w:w="2269" w:type="dxa"/>
          </w:tcPr>
          <w:p w14:paraId="3E1CA22B" w14:textId="39E216A8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Inżynieri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b</w:t>
            </w:r>
            <w:r w:rsidRPr="005922DF">
              <w:rPr>
                <w:rFonts w:cstheme="minorHAnsi"/>
              </w:rPr>
              <w:t>iomedyczn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64F4A08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17C0634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B862EF9" w14:textId="4AAE09D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15C5011E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645B05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12F9BE5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7228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1C89CB6" w14:textId="0F2DCDA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4830D087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106FDA" w:rsidRPr="00BC66EC" w14:paraId="6F1DB7CF" w14:textId="77777777" w:rsidTr="00106FDA">
        <w:tc>
          <w:tcPr>
            <w:tcW w:w="2269" w:type="dxa"/>
          </w:tcPr>
          <w:p w14:paraId="464ACC91" w14:textId="6008FA32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Inżynieri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ateriałow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3E96BBC1" w14:textId="77777777" w:rsidR="00106FDA" w:rsidRPr="0022120A" w:rsidRDefault="00106FDA" w:rsidP="009617D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</w:tcPr>
          <w:p w14:paraId="37ADB63A" w14:textId="48453878" w:rsidR="00106FDA" w:rsidRPr="009B5DCF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1E34A41E" w14:textId="6B38107B" w:rsidR="00106FDA" w:rsidRPr="009B5DCF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</w:tcPr>
          <w:p w14:paraId="6488CC97" w14:textId="77777777" w:rsidR="00106FDA" w:rsidRPr="009B5DC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0CEF0806" w14:textId="77777777" w:rsidTr="00106FDA">
        <w:tc>
          <w:tcPr>
            <w:tcW w:w="2269" w:type="dxa"/>
          </w:tcPr>
          <w:p w14:paraId="6221832C" w14:textId="206E9577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tematyka</w:t>
            </w:r>
          </w:p>
        </w:tc>
        <w:tc>
          <w:tcPr>
            <w:tcW w:w="1872" w:type="dxa"/>
          </w:tcPr>
          <w:p w14:paraId="3AB21C4E" w14:textId="31B4A29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hab. </w:t>
            </w:r>
            <w:r w:rsidRPr="005922DF">
              <w:rPr>
                <w:rFonts w:cstheme="minorHAnsi"/>
              </w:rPr>
              <w:t>Paweł Gładki</w:t>
            </w:r>
          </w:p>
        </w:tc>
        <w:tc>
          <w:tcPr>
            <w:tcW w:w="1559" w:type="dxa"/>
            <w:gridSpan w:val="2"/>
          </w:tcPr>
          <w:p w14:paraId="5DF4B6B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3A7204EE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gladki@us.edu.pl</w:t>
            </w:r>
          </w:p>
          <w:p w14:paraId="092521E1" w14:textId="60DD2615" w:rsidR="00106FDA" w:rsidRDefault="00106FDA" w:rsidP="009617D7">
            <w:pPr>
              <w:rPr>
                <w:rFonts w:cstheme="minorHAnsi"/>
              </w:rPr>
            </w:pPr>
          </w:p>
          <w:p w14:paraId="1011CD1E" w14:textId="1F25D33A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5F6B47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47523E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2 28</w:t>
            </w:r>
          </w:p>
        </w:tc>
      </w:tr>
      <w:tr w:rsidR="00106FDA" w:rsidRPr="005922DF" w14:paraId="0BAFA3B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9137D02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Prawa i Administracji</w:t>
            </w:r>
          </w:p>
        </w:tc>
      </w:tr>
      <w:tr w:rsidR="00106FDA" w:rsidRPr="005922DF" w14:paraId="609FD14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6C28BC8E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1D6974F" w14:textId="77777777" w:rsidR="00106FDA" w:rsidRPr="005922DF" w:rsidRDefault="00106FDA" w:rsidP="009617D7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0779820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1713E928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71E45BBA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106FDA" w:rsidRPr="005922DF" w14:paraId="5B4C4949" w14:textId="77777777" w:rsidTr="00106FDA">
        <w:tc>
          <w:tcPr>
            <w:tcW w:w="2269" w:type="dxa"/>
          </w:tcPr>
          <w:p w14:paraId="6E2B66A1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120D1B4A" w14:textId="6C01CA04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  <w:r w:rsidR="00AD3E39">
              <w:rPr>
                <w:rFonts w:cstheme="minorHAnsi"/>
              </w:rPr>
              <w:t>-Sojka</w:t>
            </w:r>
          </w:p>
        </w:tc>
        <w:tc>
          <w:tcPr>
            <w:tcW w:w="1559" w:type="dxa"/>
            <w:gridSpan w:val="2"/>
          </w:tcPr>
          <w:p w14:paraId="1BDC8F7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</w:tcPr>
          <w:p w14:paraId="7778C129" w14:textId="00E18E6C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ominika.iwan@us.edu.pl</w:t>
            </w:r>
          </w:p>
          <w:p w14:paraId="6E97488A" w14:textId="77777777" w:rsidR="00106FDA" w:rsidRDefault="00106FDA" w:rsidP="009617D7">
            <w:pPr>
              <w:rPr>
                <w:rFonts w:cstheme="minorHAnsi"/>
              </w:rPr>
            </w:pPr>
          </w:p>
          <w:p w14:paraId="3CC6BFB5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FB55A0C" w14:textId="0DA699AF" w:rsidR="00106FDA" w:rsidRPr="005922DF" w:rsidRDefault="00106FDA" w:rsidP="009617D7">
            <w:pPr>
              <w:rPr>
                <w:rFonts w:cstheme="minorHAnsi"/>
              </w:rPr>
            </w:pPr>
            <w:r w:rsidRPr="005116D1">
              <w:rPr>
                <w:rFonts w:cstheme="minorHAnsi"/>
              </w:rPr>
              <w:t>32 359 20</w:t>
            </w:r>
            <w:r>
              <w:rPr>
                <w:rFonts w:cstheme="minorHAnsi"/>
              </w:rPr>
              <w:t xml:space="preserve"> </w:t>
            </w:r>
            <w:r w:rsidRPr="005116D1">
              <w:rPr>
                <w:rFonts w:cstheme="minorHAnsi"/>
              </w:rPr>
              <w:t>12</w:t>
            </w:r>
          </w:p>
        </w:tc>
      </w:tr>
      <w:tr w:rsidR="00106FDA" w:rsidRPr="005922DF" w14:paraId="763423AC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18A467F0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Sztuki i Nauk o Edukacji</w:t>
            </w:r>
          </w:p>
        </w:tc>
      </w:tr>
      <w:tr w:rsidR="00106FDA" w:rsidRPr="005922DF" w14:paraId="309E7A1A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49743F" w14:textId="77777777" w:rsidR="00106FDA" w:rsidRPr="005D5B8C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21FD6AFB" w14:textId="0A1BA9A3" w:rsidR="00106FDA" w:rsidRPr="004D3A40" w:rsidRDefault="004D3A40" w:rsidP="009617D7">
            <w:pPr>
              <w:rPr>
                <w:i/>
              </w:rPr>
            </w:pPr>
            <w:r w:rsidRPr="004D3A40">
              <w:rPr>
                <w:i/>
              </w:rPr>
              <w:t>w trakcie ustale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11FDEDB6" w14:textId="6E5C17E6" w:rsidR="00106FDA" w:rsidRPr="005922DF" w:rsidRDefault="00106FDA" w:rsidP="009617D7"/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5952061" w14:textId="62478F94" w:rsidR="00106FDA" w:rsidRPr="005922DF" w:rsidRDefault="00106FDA" w:rsidP="009617D7"/>
        </w:tc>
        <w:tc>
          <w:tcPr>
            <w:tcW w:w="1417" w:type="dxa"/>
            <w:shd w:val="clear" w:color="auto" w:fill="F2F2F2" w:themeFill="background1" w:themeFillShade="F2"/>
          </w:tcPr>
          <w:p w14:paraId="55080B18" w14:textId="77777777" w:rsidR="00106FDA" w:rsidRPr="005922DF" w:rsidRDefault="00106FDA" w:rsidP="009617D7"/>
        </w:tc>
      </w:tr>
      <w:tr w:rsidR="00106FDA" w:rsidRPr="005922DF" w14:paraId="60102E27" w14:textId="77777777" w:rsidTr="00106FDA">
        <w:tc>
          <w:tcPr>
            <w:tcW w:w="2269" w:type="dxa"/>
          </w:tcPr>
          <w:p w14:paraId="4ABEFDE1" w14:textId="086EA4C4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1C1E70B0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56D5E282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665F7582" w14:textId="466B059A" w:rsidR="00106FDA" w:rsidRPr="005D5B8C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p</w:t>
            </w:r>
            <w:r w:rsidRPr="005D5B8C">
              <w:t>lastyczn</w:t>
            </w:r>
            <w:r>
              <w:t>e</w:t>
            </w:r>
          </w:p>
          <w:p w14:paraId="772BE5B9" w14:textId="77777777" w:rsidR="00106FDA" w:rsidRPr="005D5B8C" w:rsidRDefault="00106FDA" w:rsidP="009617D7"/>
          <w:p w14:paraId="6A18E0D1" w14:textId="77777777" w:rsidR="00106FDA" w:rsidRPr="005D5B8C" w:rsidRDefault="00106FDA" w:rsidP="009617D7"/>
          <w:p w14:paraId="6D4DAD5F" w14:textId="06D3FADF" w:rsidR="00106FDA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m</w:t>
            </w:r>
            <w:r w:rsidRPr="005D5B8C">
              <w:t>uzyczn</w:t>
            </w:r>
            <w:r>
              <w:t>e</w:t>
            </w:r>
          </w:p>
          <w:p w14:paraId="4424F906" w14:textId="77777777" w:rsidR="00106FDA" w:rsidRDefault="00106FDA" w:rsidP="009617D7"/>
          <w:p w14:paraId="580100CF" w14:textId="77777777" w:rsidR="00106FDA" w:rsidRDefault="00106FDA" w:rsidP="009617D7"/>
          <w:p w14:paraId="4719FA32" w14:textId="77777777" w:rsidR="00106FDA" w:rsidRDefault="00106FDA" w:rsidP="009617D7">
            <w:r>
              <w:t>Nauki o kulturze</w:t>
            </w:r>
          </w:p>
          <w:p w14:paraId="7C2AC909" w14:textId="77777777" w:rsidR="00106FDA" w:rsidRDefault="00106FDA" w:rsidP="009617D7">
            <w:pPr>
              <w:rPr>
                <w:rFonts w:cstheme="minorHAnsi"/>
              </w:rPr>
            </w:pPr>
          </w:p>
          <w:p w14:paraId="185D7E2D" w14:textId="77777777" w:rsidR="00106FDA" w:rsidRDefault="00106FDA" w:rsidP="009617D7">
            <w:pPr>
              <w:rPr>
                <w:rFonts w:cstheme="minorHAnsi"/>
              </w:rPr>
            </w:pPr>
          </w:p>
          <w:p w14:paraId="56990C2E" w14:textId="753244F0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wanie gier </w:t>
            </w:r>
            <w:r>
              <w:rPr>
                <w:rFonts w:cstheme="minorHAnsi"/>
              </w:rPr>
              <w:br/>
              <w:t>i przestrzeni wirtualnej</w:t>
            </w:r>
          </w:p>
        </w:tc>
        <w:tc>
          <w:tcPr>
            <w:tcW w:w="1872" w:type="dxa"/>
          </w:tcPr>
          <w:p w14:paraId="48752796" w14:textId="3EE06451" w:rsidR="00106FDA" w:rsidRPr="005D5B8C" w:rsidRDefault="00106FDA" w:rsidP="009617D7">
            <w:r w:rsidRPr="005D5B8C">
              <w:t xml:space="preserve">dr </w:t>
            </w:r>
            <w:r>
              <w:t>Katarzyna Jas</w:t>
            </w:r>
          </w:p>
          <w:p w14:paraId="69CFC67C" w14:textId="77777777" w:rsidR="00192ECF" w:rsidRDefault="00106FDA" w:rsidP="009617D7">
            <w:r w:rsidRPr="005D5B8C">
              <w:br/>
            </w:r>
          </w:p>
          <w:p w14:paraId="517C8E64" w14:textId="471ACA4D" w:rsidR="00106FDA" w:rsidRPr="005D5B8C" w:rsidRDefault="00192ECF" w:rsidP="009617D7">
            <w:r>
              <w:t>mgr Aneta Głowacka</w:t>
            </w:r>
          </w:p>
          <w:p w14:paraId="326F778F" w14:textId="77777777" w:rsidR="00106FDA" w:rsidRPr="005D5B8C" w:rsidRDefault="00106FDA" w:rsidP="009617D7"/>
          <w:p w14:paraId="597222A9" w14:textId="77777777" w:rsidR="00106FDA" w:rsidRDefault="00106FDA" w:rsidP="009617D7">
            <w:r w:rsidRPr="005D5B8C">
              <w:t>dr Joanna Nowicka</w:t>
            </w:r>
          </w:p>
          <w:p w14:paraId="0AA8922D" w14:textId="77777777" w:rsidR="00106FDA" w:rsidRDefault="00106FDA" w:rsidP="009617D7"/>
          <w:p w14:paraId="0019ACAE" w14:textId="5465D576" w:rsidR="00106FDA" w:rsidRPr="004D3A40" w:rsidRDefault="004D3A40" w:rsidP="009617D7">
            <w:pPr>
              <w:rPr>
                <w:i/>
              </w:rPr>
            </w:pPr>
            <w:r w:rsidRPr="004D3A40">
              <w:rPr>
                <w:i/>
              </w:rPr>
              <w:t>w trakcie ustaleń</w:t>
            </w:r>
          </w:p>
          <w:p w14:paraId="13106AC8" w14:textId="77777777" w:rsidR="00106FDA" w:rsidRDefault="00106FDA" w:rsidP="009617D7"/>
          <w:p w14:paraId="5762F26A" w14:textId="77777777" w:rsidR="00192ECF" w:rsidRDefault="00192ECF" w:rsidP="009617D7"/>
          <w:p w14:paraId="794A6BA2" w14:textId="62FE7888" w:rsidR="00106FDA" w:rsidRPr="00512324" w:rsidRDefault="00106FDA" w:rsidP="009617D7">
            <w:r>
              <w:t>dr Ewa Jaworska</w:t>
            </w:r>
          </w:p>
        </w:tc>
        <w:tc>
          <w:tcPr>
            <w:tcW w:w="1559" w:type="dxa"/>
            <w:gridSpan w:val="2"/>
          </w:tcPr>
          <w:p w14:paraId="37101904" w14:textId="77777777" w:rsidR="00106FDA" w:rsidRPr="005922DF" w:rsidRDefault="00106FDA" w:rsidP="009617D7"/>
          <w:p w14:paraId="7F9C8F55" w14:textId="77777777" w:rsidR="00106FDA" w:rsidRPr="005922DF" w:rsidRDefault="00106FDA" w:rsidP="009617D7"/>
          <w:p w14:paraId="3433AAC3" w14:textId="77777777" w:rsidR="00106FDA" w:rsidRPr="005922DF" w:rsidRDefault="00106FDA" w:rsidP="009617D7"/>
          <w:p w14:paraId="4B103F78" w14:textId="77777777" w:rsidR="00106FDA" w:rsidRDefault="00106FDA" w:rsidP="009617D7"/>
          <w:p w14:paraId="495FC29F" w14:textId="77777777" w:rsidR="00106FDA" w:rsidRDefault="00106FDA" w:rsidP="009617D7"/>
          <w:p w14:paraId="79BA3A68" w14:textId="77777777" w:rsidR="00106FDA" w:rsidRDefault="00106FDA" w:rsidP="009617D7"/>
          <w:p w14:paraId="3D2AD07C" w14:textId="77777777" w:rsidR="00106FDA" w:rsidRPr="005922DF" w:rsidRDefault="00106FDA" w:rsidP="009617D7">
            <w:r w:rsidRPr="005922DF">
              <w:t>ul. Bielska 62, 43-400 Cieszyn</w:t>
            </w:r>
          </w:p>
          <w:p w14:paraId="2E8CF020" w14:textId="77777777" w:rsidR="00106FDA" w:rsidRPr="005922DF" w:rsidRDefault="00106FDA" w:rsidP="009617D7"/>
          <w:p w14:paraId="6FE4D59C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</w:tcPr>
          <w:p w14:paraId="38E3C7A5" w14:textId="65073685" w:rsidR="00106FDA" w:rsidRPr="005922DF" w:rsidRDefault="00106FDA" w:rsidP="009617D7">
            <w:r>
              <w:t>katarzyna.jas</w:t>
            </w:r>
            <w:r w:rsidRPr="005922DF">
              <w:t>@us.edu.pl</w:t>
            </w:r>
          </w:p>
          <w:p w14:paraId="156ED61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817FF5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A77DFC" w14:textId="0CD83440" w:rsidR="00106FDA" w:rsidRPr="005922DF" w:rsidRDefault="00192ECF" w:rsidP="009617D7">
            <w:r w:rsidRPr="00192ECF">
              <w:t>aneta.n.glowacka@us.edu.pl</w:t>
            </w:r>
          </w:p>
          <w:p w14:paraId="3799112D" w14:textId="77777777" w:rsidR="00106FDA" w:rsidRPr="005922DF" w:rsidRDefault="00106FDA" w:rsidP="009617D7"/>
          <w:p w14:paraId="71CEFEDA" w14:textId="77777777" w:rsidR="00192ECF" w:rsidRDefault="00192ECF" w:rsidP="009617D7"/>
          <w:p w14:paraId="785F9027" w14:textId="09FAB3C3" w:rsidR="00106FDA" w:rsidRDefault="00106FDA" w:rsidP="009617D7">
            <w:r w:rsidRPr="005922DF">
              <w:t>joanna.nowicka@us.edu.pl</w:t>
            </w:r>
          </w:p>
          <w:p w14:paraId="04750F3A" w14:textId="77777777" w:rsidR="00106FDA" w:rsidRDefault="00106FDA" w:rsidP="009617D7"/>
          <w:p w14:paraId="19D5D347" w14:textId="77777777" w:rsidR="00106FDA" w:rsidRDefault="00106FDA" w:rsidP="009617D7"/>
          <w:p w14:paraId="6A6EDB00" w14:textId="5E0DCB6A" w:rsidR="00106FDA" w:rsidRDefault="00106FDA" w:rsidP="009617D7"/>
          <w:p w14:paraId="52417AE5" w14:textId="77777777" w:rsidR="004D3A40" w:rsidRDefault="004D3A40" w:rsidP="009617D7"/>
          <w:p w14:paraId="28A3A54A" w14:textId="77777777" w:rsidR="00106FDA" w:rsidRDefault="00106FDA" w:rsidP="009617D7"/>
          <w:p w14:paraId="162D7FA9" w14:textId="78C6B7EB" w:rsidR="00106FDA" w:rsidRPr="005922DF" w:rsidRDefault="00106FDA" w:rsidP="009617D7">
            <w:r w:rsidRPr="00FA1ED5">
              <w:t>ewa.jaworska@us.edu.pl</w:t>
            </w:r>
          </w:p>
        </w:tc>
        <w:tc>
          <w:tcPr>
            <w:tcW w:w="1417" w:type="dxa"/>
          </w:tcPr>
          <w:p w14:paraId="6A87352F" w14:textId="7742C22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C579392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67C78574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Teologiczny</w:t>
            </w:r>
          </w:p>
        </w:tc>
      </w:tr>
      <w:tr w:rsidR="00106FDA" w:rsidRPr="005922DF" w14:paraId="337DD531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6C53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820F37B" w14:textId="2D30C17B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732966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164120B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B91D796" w14:textId="0D7A703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awid.ledwon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508890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2C471A1" w14:textId="77777777" w:rsidTr="00106FDA">
        <w:tc>
          <w:tcPr>
            <w:tcW w:w="2269" w:type="dxa"/>
            <w:shd w:val="clear" w:color="auto" w:fill="auto"/>
          </w:tcPr>
          <w:p w14:paraId="31DDBC6F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2292BB81" w14:textId="2B18B394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722FFAC8" w14:textId="248B985C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5B4D054" w14:textId="4822D11D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417" w:type="dxa"/>
            <w:shd w:val="clear" w:color="auto" w:fill="auto"/>
          </w:tcPr>
          <w:p w14:paraId="74A90226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A045CF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7D68981B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Filmowa im. Krzysztofa Kieślowskiego</w:t>
            </w:r>
          </w:p>
        </w:tc>
      </w:tr>
      <w:tr w:rsidR="00106FDA" w:rsidRPr="005922DF" w14:paraId="43709832" w14:textId="77777777" w:rsidTr="00106FDA">
        <w:tc>
          <w:tcPr>
            <w:tcW w:w="2269" w:type="dxa"/>
            <w:shd w:val="clear" w:color="auto" w:fill="auto"/>
          </w:tcPr>
          <w:p w14:paraId="6A4D7660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38C33BD5" w14:textId="3D634A37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 w:rsidRPr="00A92B0D">
              <w:rPr>
                <w:rFonts w:cstheme="minorHAnsi"/>
                <w:lang w:val="de-DE"/>
              </w:rPr>
              <w:t xml:space="preserve">dr Adrian </w:t>
            </w:r>
            <w:proofErr w:type="spellStart"/>
            <w:r w:rsidRPr="00A92B0D">
              <w:rPr>
                <w:rFonts w:cstheme="minorHAnsi"/>
                <w:lang w:val="de-DE"/>
              </w:rPr>
              <w:t>Robak</w:t>
            </w:r>
            <w:proofErr w:type="spellEnd"/>
            <w:r w:rsidRPr="00A92B0D">
              <w:rPr>
                <w:rFonts w:cstheme="minorHAnsi"/>
                <w:lang w:val="de-DE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34DB36FE" w14:textId="2522F1BB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58D9753B" w14:textId="48A063E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drian.ro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auto"/>
          </w:tcPr>
          <w:p w14:paraId="297332CC" w14:textId="71FCB763" w:rsidR="00106FDA" w:rsidRPr="005922DF" w:rsidRDefault="00106FDA" w:rsidP="009617D7">
            <w:pPr>
              <w:rPr>
                <w:rFonts w:cstheme="minorHAnsi"/>
              </w:rPr>
            </w:pPr>
            <w:r w:rsidRPr="00A92B0D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A92B0D">
              <w:rPr>
                <w:rFonts w:cstheme="minorHAnsi"/>
              </w:rPr>
              <w:t>359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4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0</w:t>
            </w:r>
          </w:p>
        </w:tc>
      </w:tr>
      <w:tr w:rsidR="00106FDA" w:rsidRPr="005922DF" w14:paraId="1CECACEA" w14:textId="77777777" w:rsidTr="00106FDA">
        <w:tc>
          <w:tcPr>
            <w:tcW w:w="2269" w:type="dxa"/>
            <w:shd w:val="clear" w:color="auto" w:fill="auto"/>
          </w:tcPr>
          <w:p w14:paraId="0FA2F5BC" w14:textId="518B9912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79B9F779" w14:textId="7384DEFD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>
              <w:rPr>
                <w:rFonts w:cstheme="minorHAnsi"/>
                <w:lang w:val="de-DE"/>
              </w:rPr>
              <w:t>mgr Ada Grzelewska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6E57D66A" w14:textId="7473E91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AC98B48" w14:textId="447C62A9" w:rsidR="00106FDA" w:rsidRPr="005922DF" w:rsidRDefault="00FA758F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da</w:t>
            </w:r>
            <w:r>
              <w:rPr>
                <w:rFonts w:cstheme="minorHAnsi"/>
              </w:rPr>
              <w:t>.</w:t>
            </w:r>
            <w:r w:rsidR="00106FDA">
              <w:rPr>
                <w:rFonts w:cstheme="minorHAnsi"/>
              </w:rPr>
              <w:t>grzelewska@us.edu.pl</w:t>
            </w:r>
          </w:p>
        </w:tc>
        <w:tc>
          <w:tcPr>
            <w:tcW w:w="1417" w:type="dxa"/>
            <w:shd w:val="clear" w:color="auto" w:fill="auto"/>
          </w:tcPr>
          <w:p w14:paraId="60F11CD9" w14:textId="071437B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4 07</w:t>
            </w:r>
          </w:p>
        </w:tc>
      </w:tr>
      <w:tr w:rsidR="00106FDA" w:rsidRPr="005922DF" w14:paraId="5BF571F4" w14:textId="77777777" w:rsidTr="0065729A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EB25F0E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Doktorska</w:t>
            </w:r>
          </w:p>
        </w:tc>
      </w:tr>
      <w:tr w:rsidR="00106FDA" w:rsidRPr="005922DF" w14:paraId="3B71543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2217D9F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9DD30C1" w14:textId="155579A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05A4167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2FF59A2" w14:textId="7BB07B1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</w:t>
            </w:r>
            <w:r>
              <w:rPr>
                <w:rFonts w:cstheme="minorHAnsi"/>
              </w:rPr>
              <w:t>myl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91E536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106FDA" w14:paraId="09DB314C" w14:textId="77777777" w:rsidTr="00106FDA">
        <w:tc>
          <w:tcPr>
            <w:tcW w:w="2269" w:type="dxa"/>
          </w:tcPr>
          <w:p w14:paraId="05B846E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0985CB7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Ryszard Knapek</w:t>
            </w:r>
          </w:p>
        </w:tc>
        <w:tc>
          <w:tcPr>
            <w:tcW w:w="1559" w:type="dxa"/>
            <w:gridSpan w:val="2"/>
          </w:tcPr>
          <w:p w14:paraId="6CDC48A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59DB60F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ryszard.knapek@us.edu.pl</w:t>
            </w:r>
          </w:p>
        </w:tc>
        <w:tc>
          <w:tcPr>
            <w:tcW w:w="1417" w:type="dxa"/>
          </w:tcPr>
          <w:p w14:paraId="5023D625" w14:textId="77777777" w:rsidR="00106FDA" w:rsidRPr="00407B2C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4 73</w:t>
            </w:r>
          </w:p>
        </w:tc>
      </w:tr>
    </w:tbl>
    <w:p w14:paraId="2416C1F6" w14:textId="77777777" w:rsidR="00512879" w:rsidRDefault="00512879" w:rsidP="009617D7"/>
    <w:sectPr w:rsidR="00512879" w:rsidSect="00D05D5C">
      <w:headerReference w:type="default" r:id="rId9"/>
      <w:footerReference w:type="default" r:id="rId10"/>
      <w:pgSz w:w="11906" w:h="16838"/>
      <w:pgMar w:top="1811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8BBA7" w14:textId="77777777" w:rsidR="00D818FB" w:rsidRDefault="00D818FB" w:rsidP="00E0765D">
      <w:pPr>
        <w:spacing w:after="0" w:line="240" w:lineRule="auto"/>
      </w:pPr>
      <w:r>
        <w:separator/>
      </w:r>
    </w:p>
  </w:endnote>
  <w:endnote w:type="continuationSeparator" w:id="0">
    <w:p w14:paraId="4D106D55" w14:textId="77777777" w:rsidR="00D818FB" w:rsidRDefault="00D818FB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1554298"/>
      <w:docPartObj>
        <w:docPartGallery w:val="Page Numbers (Bottom of Page)"/>
        <w:docPartUnique/>
      </w:docPartObj>
    </w:sdtPr>
    <w:sdtEndPr/>
    <w:sdtContent>
      <w:p w14:paraId="0F058266" w14:textId="77777777" w:rsidR="005922DF" w:rsidRDefault="005922D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414E">
          <w:rPr>
            <w:noProof/>
          </w:rPr>
          <w:t>2</w:t>
        </w:r>
        <w:r>
          <w:fldChar w:fldCharType="end"/>
        </w:r>
      </w:p>
    </w:sdtContent>
  </w:sdt>
  <w:p w14:paraId="61683CF9" w14:textId="77777777" w:rsidR="005922DF" w:rsidRDefault="005922D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105A8B" w14:textId="77777777" w:rsidR="00D818FB" w:rsidRDefault="00D818FB" w:rsidP="00E0765D">
      <w:pPr>
        <w:spacing w:after="0" w:line="240" w:lineRule="auto"/>
      </w:pPr>
      <w:r>
        <w:separator/>
      </w:r>
    </w:p>
  </w:footnote>
  <w:footnote w:type="continuationSeparator" w:id="0">
    <w:p w14:paraId="59A757A5" w14:textId="77777777" w:rsidR="00D818FB" w:rsidRDefault="00D818FB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02DFE" w14:textId="77777777" w:rsidR="005922DF" w:rsidRDefault="005922DF" w:rsidP="00E0765D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9264" behindDoc="1" locked="1" layoutInCell="1" allowOverlap="1" wp14:anchorId="158B7DC6" wp14:editId="2364C55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A5146B5" w14:textId="77777777" w:rsidR="005922DF" w:rsidRDefault="005922D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ExMTUxNTYzMzdU0lEKTi0uzszPAykwqwUAuLmluSwAAAA="/>
  </w:docVars>
  <w:rsids>
    <w:rsidRoot w:val="00A658EF"/>
    <w:rsid w:val="000C5ECF"/>
    <w:rsid w:val="00106FDA"/>
    <w:rsid w:val="001237F6"/>
    <w:rsid w:val="0013414E"/>
    <w:rsid w:val="001473A9"/>
    <w:rsid w:val="00192ECF"/>
    <w:rsid w:val="00210774"/>
    <w:rsid w:val="0024148B"/>
    <w:rsid w:val="00250491"/>
    <w:rsid w:val="00260814"/>
    <w:rsid w:val="002D2894"/>
    <w:rsid w:val="002D758A"/>
    <w:rsid w:val="002F441D"/>
    <w:rsid w:val="00335F9C"/>
    <w:rsid w:val="003561D5"/>
    <w:rsid w:val="003775D2"/>
    <w:rsid w:val="003B40F4"/>
    <w:rsid w:val="003C163F"/>
    <w:rsid w:val="003E1E00"/>
    <w:rsid w:val="003E5B6A"/>
    <w:rsid w:val="0040679D"/>
    <w:rsid w:val="00407B2C"/>
    <w:rsid w:val="00447933"/>
    <w:rsid w:val="00494480"/>
    <w:rsid w:val="004A7087"/>
    <w:rsid w:val="004C7EDD"/>
    <w:rsid w:val="004D3A40"/>
    <w:rsid w:val="005116D1"/>
    <w:rsid w:val="00512324"/>
    <w:rsid w:val="00512879"/>
    <w:rsid w:val="0051681F"/>
    <w:rsid w:val="00517847"/>
    <w:rsid w:val="00522088"/>
    <w:rsid w:val="005922DF"/>
    <w:rsid w:val="005B1371"/>
    <w:rsid w:val="005D5B8C"/>
    <w:rsid w:val="005D6473"/>
    <w:rsid w:val="00636530"/>
    <w:rsid w:val="00644332"/>
    <w:rsid w:val="00644FC7"/>
    <w:rsid w:val="006463AD"/>
    <w:rsid w:val="0065729A"/>
    <w:rsid w:val="006578AB"/>
    <w:rsid w:val="0066193D"/>
    <w:rsid w:val="006623A5"/>
    <w:rsid w:val="00664388"/>
    <w:rsid w:val="00670938"/>
    <w:rsid w:val="006B37F6"/>
    <w:rsid w:val="006D7C59"/>
    <w:rsid w:val="006F7031"/>
    <w:rsid w:val="007150D5"/>
    <w:rsid w:val="00732FFB"/>
    <w:rsid w:val="007A639B"/>
    <w:rsid w:val="007B2B09"/>
    <w:rsid w:val="007D63E3"/>
    <w:rsid w:val="007F1C65"/>
    <w:rsid w:val="007F258D"/>
    <w:rsid w:val="0080397F"/>
    <w:rsid w:val="00805F6E"/>
    <w:rsid w:val="00846B82"/>
    <w:rsid w:val="008723B6"/>
    <w:rsid w:val="008C32C2"/>
    <w:rsid w:val="00905B1E"/>
    <w:rsid w:val="0093269E"/>
    <w:rsid w:val="00937840"/>
    <w:rsid w:val="009617D7"/>
    <w:rsid w:val="00962995"/>
    <w:rsid w:val="009803D2"/>
    <w:rsid w:val="0099257D"/>
    <w:rsid w:val="009B5DCF"/>
    <w:rsid w:val="009C12EE"/>
    <w:rsid w:val="009C5445"/>
    <w:rsid w:val="009C74ED"/>
    <w:rsid w:val="00A6439D"/>
    <w:rsid w:val="00A658EF"/>
    <w:rsid w:val="00A92B0D"/>
    <w:rsid w:val="00A936B5"/>
    <w:rsid w:val="00A97539"/>
    <w:rsid w:val="00AA160B"/>
    <w:rsid w:val="00AD3E39"/>
    <w:rsid w:val="00AD7C18"/>
    <w:rsid w:val="00AE256B"/>
    <w:rsid w:val="00AE5F41"/>
    <w:rsid w:val="00AF152B"/>
    <w:rsid w:val="00B12F13"/>
    <w:rsid w:val="00B91B79"/>
    <w:rsid w:val="00BB4D4F"/>
    <w:rsid w:val="00BC090B"/>
    <w:rsid w:val="00BC17FD"/>
    <w:rsid w:val="00BC66EC"/>
    <w:rsid w:val="00BD6766"/>
    <w:rsid w:val="00C22113"/>
    <w:rsid w:val="00C25195"/>
    <w:rsid w:val="00C4351B"/>
    <w:rsid w:val="00C740F1"/>
    <w:rsid w:val="00C77BC4"/>
    <w:rsid w:val="00D05D5C"/>
    <w:rsid w:val="00D21266"/>
    <w:rsid w:val="00D34C8F"/>
    <w:rsid w:val="00D72A87"/>
    <w:rsid w:val="00D80D87"/>
    <w:rsid w:val="00D818FB"/>
    <w:rsid w:val="00DD0CCE"/>
    <w:rsid w:val="00DD3556"/>
    <w:rsid w:val="00DF355C"/>
    <w:rsid w:val="00E0765D"/>
    <w:rsid w:val="00E631D2"/>
    <w:rsid w:val="00E6689E"/>
    <w:rsid w:val="00F22F16"/>
    <w:rsid w:val="00F45DB4"/>
    <w:rsid w:val="00F51895"/>
    <w:rsid w:val="00F555AB"/>
    <w:rsid w:val="00FA1ED5"/>
    <w:rsid w:val="00FA758F"/>
    <w:rsid w:val="00FB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3BB903"/>
  <w15:docId w15:val="{F24345D4-3F49-4661-B706-8E2BA3582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FA1ED5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D72A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9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zabella.franiel@us.edu.p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neta.glowacka@us.edu.p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eata.kiszka-pytel@us.edu.pl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22</Words>
  <Characters>6137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Urszula Strączek</cp:lastModifiedBy>
  <cp:revision>3</cp:revision>
  <cp:lastPrinted>2020-02-20T09:59:00Z</cp:lastPrinted>
  <dcterms:created xsi:type="dcterms:W3CDTF">2022-10-05T05:05:00Z</dcterms:created>
  <dcterms:modified xsi:type="dcterms:W3CDTF">2022-10-05T05:09:00Z</dcterms:modified>
</cp:coreProperties>
</file>